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7200"/>
      </w:tblGrid>
      <w:tr w:rsidR="00932EAD" w14:paraId="4FB0CD15" w14:textId="77777777" w:rsidTr="00932EAD">
        <w:trPr>
          <w:trHeight w:val="5040"/>
        </w:trPr>
        <w:tc>
          <w:tcPr>
            <w:tcW w:w="7200" w:type="dxa"/>
          </w:tcPr>
          <w:p w14:paraId="4F844E9E" w14:textId="7B7571F8" w:rsidR="00932EAD" w:rsidRDefault="00100E6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DFFC762" wp14:editId="78F2ABFD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5766</wp:posOffset>
                      </wp:positionV>
                      <wp:extent cx="4554855" cy="2869324"/>
                      <wp:effectExtent l="0" t="0" r="0" b="762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54855" cy="286932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D28C1C" w14:textId="55C7F8FE" w:rsidR="00932EAD" w:rsidRPr="0080544A" w:rsidRDefault="00100E61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sz w:val="44"/>
                                      <w:szCs w:val="44"/>
                                    </w:rPr>
                                    <w:t xml:space="preserve">FORMALDEHYDE SOLUTION 37% </w:t>
                                  </w:r>
                                  <w:r w:rsidRPr="00100E61">
                                    <w:rPr>
                                      <w:b/>
                                      <w:bCs/>
                                      <w:caps/>
                                      <w:sz w:val="40"/>
                                      <w:szCs w:val="40"/>
                                    </w:rPr>
                                    <w:t>(Stablized with 10-15% Methanol)</w:t>
                                  </w:r>
                                </w:p>
                                <w:p w14:paraId="0955EE89" w14:textId="050F3F5B" w:rsidR="00932EAD" w:rsidRDefault="00100E61" w:rsidP="00100E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aps/>
                                    </w:rPr>
                                  </w:pPr>
                                  <w:r w:rsidRPr="00100E61">
                                    <w:rPr>
                                      <w:b/>
                                      <w:bCs/>
                                      <w:caps/>
                                      <w:color w:val="FF0000"/>
                                      <w:sz w:val="44"/>
                                      <w:szCs w:val="44"/>
                                    </w:rPr>
                                    <w:t>DANGER</w:t>
                                  </w:r>
                                </w:p>
                                <w:p w14:paraId="40ACA183" w14:textId="77777777" w:rsidR="00932EAD" w:rsidRPr="009423BA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4"/>
                                      <w:szCs w:val="4"/>
                                    </w:rPr>
                                  </w:pPr>
                                </w:p>
                                <w:p w14:paraId="39BCEAB8" w14:textId="77777777" w:rsidR="00932EAD" w:rsidRPr="0080544A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32"/>
                                      <w:szCs w:val="32"/>
                                    </w:rPr>
                                  </w:pPr>
                                  <w:r w:rsidRPr="0080544A">
                                    <w:rPr>
                                      <w:b/>
                                      <w:bCs/>
                                      <w:caps/>
                                      <w:sz w:val="32"/>
                                      <w:szCs w:val="32"/>
                                    </w:rPr>
                                    <w:t>Hazard Statements</w:t>
                                  </w:r>
                                </w:p>
                                <w:p w14:paraId="1F855D4D" w14:textId="168BF195" w:rsidR="00932EAD" w:rsidRPr="00100E61" w:rsidRDefault="00100E61" w:rsidP="00932EAD">
                                  <w:pPr>
                                    <w:spacing w:after="0" w:line="240" w:lineRule="auto"/>
                                    <w:contextualSpacing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00E61">
                                    <w:rPr>
                                      <w:sz w:val="20"/>
                                      <w:szCs w:val="20"/>
                                    </w:rPr>
                                    <w:t xml:space="preserve">Flammable liquid and </w:t>
                                  </w:r>
                                  <w:proofErr w:type="spellStart"/>
                                  <w:r w:rsidRPr="00100E61">
                                    <w:rPr>
                                      <w:sz w:val="20"/>
                                      <w:szCs w:val="20"/>
                                    </w:rPr>
                                    <w:t>vapour</w:t>
                                  </w:r>
                                  <w:proofErr w:type="spellEnd"/>
                                  <w:r w:rsidRPr="00100E61">
                                    <w:rPr>
                                      <w:sz w:val="20"/>
                                      <w:szCs w:val="20"/>
                                    </w:rPr>
                                    <w:t>.; Causes severe skin burns and eye damage.; May cause an allergic skin reaction.; May cause respiratory irritation.; May cause drowsiness or dizziness.; Suspected of causing genetic defects.; May cause danger.; Causes damage to organs.; Causes damage to organs through prolonged or repeated exposure.; Toxic if swallowed, in contract with skin or in inhaled.</w:t>
                                  </w:r>
                                </w:p>
                                <w:p w14:paraId="5A591F40" w14:textId="2BC4C81D" w:rsidR="00932EAD" w:rsidRDefault="00100E61" w:rsidP="00932EAD">
                                  <w:pPr>
                                    <w:spacing w:after="0" w:line="24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3E2AD89" wp14:editId="2A282063">
                                        <wp:extent cx="743585" cy="731520"/>
                                        <wp:effectExtent l="0" t="0" r="0" b="0"/>
                                        <wp:docPr id="15" name="Picture 15" descr="Logo, icon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" name="Picture 11" descr="Logo, icon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43585" cy="731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8714E04" wp14:editId="2DCAEFBB">
                                        <wp:extent cx="718820" cy="731520"/>
                                        <wp:effectExtent l="0" t="0" r="5080" b="0"/>
                                        <wp:docPr id="16" name="Picture 16" descr="A picture containing text, sign, outdoor, queen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Picture 12" descr="A picture containing text, sign, outdoor, queen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18820" cy="731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F1D45D3" wp14:editId="710C6AEB">
                                        <wp:extent cx="721360" cy="731520"/>
                                        <wp:effectExtent l="0" t="0" r="2540" b="0"/>
                                        <wp:docPr id="20" name="Picture 20" descr="A picture containing text, sign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3" name="Picture 13" descr="A picture containing text, sign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21360" cy="731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73DCD43" wp14:editId="58F85D2D">
                                        <wp:extent cx="727075" cy="731520"/>
                                        <wp:effectExtent l="0" t="0" r="0" b="0"/>
                                        <wp:docPr id="21" name="Picture 21" descr="A picture containing text, sign, outdoor, red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4" name="Picture 14" descr="A picture containing text, sign, outdoor, red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27075" cy="731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810B0A5" w14:textId="77777777" w:rsidR="00932EAD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23556DFA" w14:textId="77777777" w:rsidR="00932EAD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  <w:p w14:paraId="1F68E6F7" w14:textId="77777777" w:rsidR="00932EAD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  <w:p w14:paraId="16714EBA" w14:textId="77777777" w:rsidR="00932EAD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FFC76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4pt;margin-top:1.25pt;width:358.65pt;height:225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" fillcolor="white [3201]" stroked="f" strokeweight=".5pt">
                      <v:textbox>
                        <w:txbxContent>
                          <w:p w14:paraId="55D28C1C" w14:textId="55C7F8FE" w:rsidR="00932EAD" w:rsidRPr="0080544A" w:rsidRDefault="00100E61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sz w:val="44"/>
                                <w:szCs w:val="44"/>
                              </w:rPr>
                              <w:t xml:space="preserve">FORMALDEHYDE SOLUTION 37% </w:t>
                            </w:r>
                            <w:r w:rsidRPr="00100E61">
                              <w:rPr>
                                <w:b/>
                                <w:bCs/>
                                <w:caps/>
                                <w:sz w:val="40"/>
                                <w:szCs w:val="40"/>
                              </w:rPr>
                              <w:t>(Stablized with 10-15% Methanol)</w:t>
                            </w:r>
                          </w:p>
                          <w:p w14:paraId="0955EE89" w14:textId="050F3F5B" w:rsidR="00932EAD" w:rsidRDefault="00100E61" w:rsidP="00100E61">
                            <w:pPr>
                              <w:spacing w:after="0" w:line="240" w:lineRule="auto"/>
                              <w:jc w:val="center"/>
                              <w:rPr>
                                <w:caps/>
                              </w:rPr>
                            </w:pPr>
                            <w:r w:rsidRPr="00100E61">
                              <w:rPr>
                                <w:b/>
                                <w:bCs/>
                                <w:caps/>
                                <w:color w:val="FF0000"/>
                                <w:sz w:val="44"/>
                                <w:szCs w:val="44"/>
                              </w:rPr>
                              <w:t>DANGER</w:t>
                            </w:r>
                          </w:p>
                          <w:p w14:paraId="40ACA183" w14:textId="77777777" w:rsidR="00932EAD" w:rsidRPr="009423BA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4"/>
                                <w:szCs w:val="4"/>
                              </w:rPr>
                            </w:pPr>
                          </w:p>
                          <w:p w14:paraId="39BCEAB8" w14:textId="77777777" w:rsidR="00932EAD" w:rsidRPr="0080544A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32"/>
                                <w:szCs w:val="32"/>
                              </w:rPr>
                            </w:pPr>
                            <w:r w:rsidRPr="0080544A">
                              <w:rPr>
                                <w:b/>
                                <w:bCs/>
                                <w:caps/>
                                <w:sz w:val="32"/>
                                <w:szCs w:val="32"/>
                              </w:rPr>
                              <w:t>Hazard Statements</w:t>
                            </w:r>
                          </w:p>
                          <w:p w14:paraId="1F855D4D" w14:textId="168BF195" w:rsidR="00932EAD" w:rsidRPr="00100E61" w:rsidRDefault="00100E61" w:rsidP="00932EAD">
                            <w:pPr>
                              <w:spacing w:after="0" w:line="240" w:lineRule="auto"/>
                              <w:contextualSpacing/>
                              <w:rPr>
                                <w:sz w:val="20"/>
                                <w:szCs w:val="20"/>
                              </w:rPr>
                            </w:pPr>
                            <w:r w:rsidRPr="00100E61">
                              <w:rPr>
                                <w:sz w:val="20"/>
                                <w:szCs w:val="20"/>
                              </w:rPr>
                              <w:t xml:space="preserve">Flammable liquid and </w:t>
                            </w:r>
                            <w:proofErr w:type="spellStart"/>
                            <w:r w:rsidRPr="00100E61">
                              <w:rPr>
                                <w:sz w:val="20"/>
                                <w:szCs w:val="20"/>
                              </w:rPr>
                              <w:t>vapour</w:t>
                            </w:r>
                            <w:proofErr w:type="spellEnd"/>
                            <w:r w:rsidRPr="00100E61">
                              <w:rPr>
                                <w:sz w:val="20"/>
                                <w:szCs w:val="20"/>
                              </w:rPr>
                              <w:t>.; Causes severe skin burns and eye damage.; May cause an allergic skin reaction.; May cause respiratory irritation.; May cause drowsiness or dizziness.; Suspected of causing genetic defects.; May cause danger.; Causes damage to organs.; Causes damage to organs through prolonged or repeated exposure.; Toxic if swallowed, in contract with skin or in inhaled.</w:t>
                            </w:r>
                          </w:p>
                          <w:p w14:paraId="5A591F40" w14:textId="2BC4C81D" w:rsidR="00932EAD" w:rsidRDefault="00100E61" w:rsidP="00932EAD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E2AD89" wp14:editId="2A282063">
                                  <wp:extent cx="743585" cy="731520"/>
                                  <wp:effectExtent l="0" t="0" r="0" b="0"/>
                                  <wp:docPr id="15" name="Picture 15" descr="Logo, 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 descr="Logo, icon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3585" cy="731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714E04" wp14:editId="2DCAEFBB">
                                  <wp:extent cx="718820" cy="731520"/>
                                  <wp:effectExtent l="0" t="0" r="5080" b="0"/>
                                  <wp:docPr id="16" name="Picture 16" descr="A picture containing text, sign, outdoor, quee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 descr="A picture containing text, sign, outdoor, queen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8820" cy="731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1D45D3" wp14:editId="710C6AEB">
                                  <wp:extent cx="721360" cy="731520"/>
                                  <wp:effectExtent l="0" t="0" r="2540" b="0"/>
                                  <wp:docPr id="20" name="Picture 20" descr="A picture containing text, sig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 descr="A picture containing text, sign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21360" cy="731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3DCD43" wp14:editId="58F85D2D">
                                  <wp:extent cx="727075" cy="731520"/>
                                  <wp:effectExtent l="0" t="0" r="0" b="0"/>
                                  <wp:docPr id="21" name="Picture 21" descr="A picture containing text, sign, outdoor, re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Picture 14" descr="A picture containing text, sign, outdoor, red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27075" cy="731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810B0A5" w14:textId="77777777" w:rsidR="00932EAD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18"/>
                                <w:szCs w:val="18"/>
                              </w:rPr>
                            </w:pPr>
                          </w:p>
                          <w:p w14:paraId="23556DFA" w14:textId="77777777" w:rsidR="00932EAD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</w:p>
                          <w:p w14:paraId="1F68E6F7" w14:textId="77777777" w:rsidR="00932EAD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</w:p>
                          <w:p w14:paraId="16714EBA" w14:textId="77777777" w:rsidR="00932EAD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968F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C24C18C" wp14:editId="6735F0B5">
                      <wp:simplePos x="0" y="0"/>
                      <wp:positionH relativeFrom="column">
                        <wp:posOffset>1145365</wp:posOffset>
                      </wp:positionH>
                      <wp:positionV relativeFrom="paragraph">
                        <wp:posOffset>2885091</wp:posOffset>
                      </wp:positionV>
                      <wp:extent cx="2349062" cy="254854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49062" cy="2548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FF4471" w14:textId="77777777" w:rsidR="00932EAD" w:rsidRPr="00100E61" w:rsidRDefault="00932EAD" w:rsidP="00932EA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Date </w:t>
                                  </w:r>
                                  <w:proofErr w:type="gramStart"/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Opened:_</w:t>
                                  </w:r>
                                  <w:proofErr w:type="gramEnd"/>
                                  <w:r w:rsidRPr="00100E61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______________________________</w:t>
                                  </w:r>
                                </w:p>
                                <w:p w14:paraId="14F15029" w14:textId="77777777" w:rsidR="00932EAD" w:rsidRPr="00100E61" w:rsidRDefault="00932EAD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  <w:r w:rsidRPr="00100E61">
                                    <w:rPr>
                                      <w:caps/>
                                      <w:sz w:val="16"/>
                                      <w:szCs w:val="16"/>
                                    </w:rPr>
                                    <w:tab/>
                                  </w:r>
                                </w:p>
                                <w:p w14:paraId="089CF5B6" w14:textId="77777777" w:rsidR="00932EAD" w:rsidRPr="00100E61" w:rsidRDefault="00932EAD" w:rsidP="00932EAD">
                                  <w:pPr>
                                    <w:spacing w:after="0" w:line="240" w:lineRule="auto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24C18C" id="Text Box 17" o:spid="_x0000_s1027" type="#_x0000_t202" style="position:absolute;margin-left:90.2pt;margin-top:227.15pt;width:184.95pt;height:20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" fillcolor="white [3201]" stroked="f" strokeweight=".5pt">
                      <v:textbox>
                        <w:txbxContent>
                          <w:p w14:paraId="0DFF4471" w14:textId="77777777" w:rsidR="00932EAD" w:rsidRPr="00100E61" w:rsidRDefault="00932EAD" w:rsidP="00932EAD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Date </w:t>
                            </w:r>
                            <w:proofErr w:type="gramStart"/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pened:_</w:t>
                            </w:r>
                            <w:proofErr w:type="gramEnd"/>
                            <w:r w:rsidRPr="00100E6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______________________________</w:t>
                            </w:r>
                          </w:p>
                          <w:p w14:paraId="14F15029" w14:textId="77777777" w:rsidR="00932EAD" w:rsidRPr="00100E61" w:rsidRDefault="00932EAD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Pr="00100E61">
                              <w:rPr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89CF5B6" w14:textId="77777777" w:rsidR="00932EAD" w:rsidRPr="00100E61" w:rsidRDefault="00932EAD" w:rsidP="00932EAD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968F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EFBDA11" wp14:editId="23C00506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2858332</wp:posOffset>
                      </wp:positionV>
                      <wp:extent cx="1333500" cy="286385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33500" cy="286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28EDD0" w14:textId="77777777" w:rsidR="00932EAD" w:rsidRDefault="00932EAD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</w:pPr>
                                  <w:r w:rsidRPr="00710E4D">
                                    <w:rPr>
                                      <w:caps/>
                                    </w:rPr>
                                    <w:t xml:space="preserve">CAS #: </w:t>
                                  </w:r>
                                  <w:r>
                                    <w:t>26227-73-6</w:t>
                                  </w:r>
                                  <w:r>
                                    <w:rPr>
                                      <w:caps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</w:rPr>
                                    <w:tab/>
                                  </w:r>
                                  <w:r>
                                    <w:rPr>
                                      <w:caps/>
                                    </w:rPr>
                                    <w:tab/>
                                  </w:r>
                                </w:p>
                                <w:p w14:paraId="2437F472" w14:textId="77777777" w:rsidR="00932EAD" w:rsidRPr="00710E4D" w:rsidRDefault="00932EAD" w:rsidP="00932EAD">
                                  <w:pPr>
                                    <w:spacing w:after="0" w:line="240" w:lineRule="auto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FBDA11" id="Text Box 18" o:spid="_x0000_s1028" type="#_x0000_t202" style="position:absolute;margin-left:-5.25pt;margin-top:225.05pt;width:105pt;height:2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" fillcolor="white [3201]" stroked="f" strokeweight=".5pt">
                      <v:textbox>
                        <w:txbxContent>
                          <w:p w14:paraId="1328EDD0" w14:textId="77777777" w:rsidR="00932EAD" w:rsidRDefault="00932EAD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</w:pPr>
                            <w:r w:rsidRPr="00710E4D">
                              <w:rPr>
                                <w:caps/>
                              </w:rPr>
                              <w:t xml:space="preserve">CAS #: </w:t>
                            </w:r>
                            <w:r>
                              <w:t>26227-73-6</w:t>
                            </w:r>
                            <w:r>
                              <w:rPr>
                                <w:caps/>
                              </w:rPr>
                              <w:tab/>
                            </w:r>
                            <w:r>
                              <w:rPr>
                                <w:caps/>
                              </w:rPr>
                              <w:tab/>
                            </w:r>
                            <w:r>
                              <w:rPr>
                                <w:caps/>
                              </w:rPr>
                              <w:tab/>
                            </w:r>
                            <w:r>
                              <w:rPr>
                                <w:caps/>
                              </w:rPr>
                              <w:tab/>
                            </w:r>
                          </w:p>
                          <w:p w14:paraId="2437F472" w14:textId="77777777" w:rsidR="00932EAD" w:rsidRPr="00710E4D" w:rsidRDefault="00932EAD" w:rsidP="00932EAD">
                            <w:pPr>
                              <w:spacing w:after="0"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0" w:type="dxa"/>
          </w:tcPr>
          <w:p w14:paraId="3271B81C" w14:textId="5D09B020" w:rsidR="00932EAD" w:rsidRDefault="00000C17">
            <w:r w:rsidRPr="00932EAD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F5A8A2C" wp14:editId="6D23C16A">
                  <wp:simplePos x="0" y="0"/>
                  <wp:positionH relativeFrom="column">
                    <wp:posOffset>1636395</wp:posOffset>
                  </wp:positionH>
                  <wp:positionV relativeFrom="paragraph">
                    <wp:posOffset>0</wp:posOffset>
                  </wp:positionV>
                  <wp:extent cx="739775" cy="731520"/>
                  <wp:effectExtent l="0" t="0" r="3175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775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5B2AF94E" wp14:editId="19E51BC3">
                  <wp:simplePos x="0" y="0"/>
                  <wp:positionH relativeFrom="column">
                    <wp:posOffset>856615</wp:posOffset>
                  </wp:positionH>
                  <wp:positionV relativeFrom="paragraph">
                    <wp:posOffset>0</wp:posOffset>
                  </wp:positionV>
                  <wp:extent cx="727075" cy="73152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075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2CE3F4D5" wp14:editId="2B69063A">
                  <wp:simplePos x="0" y="0"/>
                  <wp:positionH relativeFrom="column">
                    <wp:posOffset>913765</wp:posOffset>
                  </wp:positionH>
                  <wp:positionV relativeFrom="paragraph">
                    <wp:posOffset>720725</wp:posOffset>
                  </wp:positionV>
                  <wp:extent cx="723265" cy="731520"/>
                  <wp:effectExtent l="0" t="0" r="635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32C9FCA4" wp14:editId="5940F0F6">
                  <wp:simplePos x="0" y="0"/>
                  <wp:positionH relativeFrom="margin">
                    <wp:posOffset>1844040</wp:posOffset>
                  </wp:positionH>
                  <wp:positionV relativeFrom="paragraph">
                    <wp:posOffset>1504950</wp:posOffset>
                  </wp:positionV>
                  <wp:extent cx="735330" cy="731520"/>
                  <wp:effectExtent l="0" t="0" r="762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33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090D94FA" wp14:editId="217220D3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0</wp:posOffset>
                  </wp:positionV>
                  <wp:extent cx="743585" cy="73152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585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22C97712" wp14:editId="4BF7FF11">
                  <wp:simplePos x="0" y="0"/>
                  <wp:positionH relativeFrom="column">
                    <wp:posOffset>1013460</wp:posOffset>
                  </wp:positionH>
                  <wp:positionV relativeFrom="paragraph">
                    <wp:posOffset>1475740</wp:posOffset>
                  </wp:positionV>
                  <wp:extent cx="735330" cy="731520"/>
                  <wp:effectExtent l="0" t="0" r="762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33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10A1B34F" wp14:editId="4F1AA34F">
                  <wp:simplePos x="0" y="0"/>
                  <wp:positionH relativeFrom="column">
                    <wp:posOffset>1748155</wp:posOffset>
                  </wp:positionH>
                  <wp:positionV relativeFrom="paragraph">
                    <wp:posOffset>680720</wp:posOffset>
                  </wp:positionV>
                  <wp:extent cx="721360" cy="731520"/>
                  <wp:effectExtent l="0" t="0" r="254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136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12D2F154" wp14:editId="4CE382B8">
                  <wp:simplePos x="0" y="0"/>
                  <wp:positionH relativeFrom="column">
                    <wp:posOffset>139700</wp:posOffset>
                  </wp:positionH>
                  <wp:positionV relativeFrom="paragraph">
                    <wp:posOffset>718185</wp:posOffset>
                  </wp:positionV>
                  <wp:extent cx="718820" cy="731520"/>
                  <wp:effectExtent l="0" t="0" r="508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8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32EAD" w:rsidRPr="00932EAD"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69A65F5A" wp14:editId="677469EC">
                  <wp:simplePos x="0" y="0"/>
                  <wp:positionH relativeFrom="column">
                    <wp:posOffset>142240</wp:posOffset>
                  </wp:positionH>
                  <wp:positionV relativeFrom="paragraph">
                    <wp:posOffset>1484630</wp:posOffset>
                  </wp:positionV>
                  <wp:extent cx="741680" cy="731520"/>
                  <wp:effectExtent l="0" t="0" r="1270" b="0"/>
                  <wp:wrapSquare wrapText="bothSides"/>
                  <wp:docPr id="5" name="Picture 5" descr="A picture containing text, sign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sign, cloc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168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32EAD" w14:paraId="0B42BE1E" w14:textId="77777777" w:rsidTr="00932EAD">
        <w:trPr>
          <w:trHeight w:val="720"/>
        </w:trPr>
        <w:tc>
          <w:tcPr>
            <w:tcW w:w="7200" w:type="dxa"/>
          </w:tcPr>
          <w:p w14:paraId="61F1F1AC" w14:textId="7324C010" w:rsidR="00932EAD" w:rsidRDefault="00932EAD"/>
        </w:tc>
        <w:tc>
          <w:tcPr>
            <w:tcW w:w="7200" w:type="dxa"/>
          </w:tcPr>
          <w:p w14:paraId="19D13DF6" w14:textId="6B82E8AF" w:rsidR="00932EAD" w:rsidRDefault="00100E61">
            <w:r w:rsidRPr="009968F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43BAB42" wp14:editId="640FB431">
                      <wp:simplePos x="0" y="0"/>
                      <wp:positionH relativeFrom="column">
                        <wp:posOffset>-1433524</wp:posOffset>
                      </wp:positionH>
                      <wp:positionV relativeFrom="paragraph">
                        <wp:posOffset>-351352</wp:posOffset>
                      </wp:positionV>
                      <wp:extent cx="1333500" cy="286385"/>
                      <wp:effectExtent l="0" t="0" r="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33500" cy="286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04D05C" w14:textId="77777777" w:rsidR="00932EAD" w:rsidRPr="009968F3" w:rsidRDefault="00932EAD" w:rsidP="00932EAD">
                                  <w:pPr>
                                    <w:tabs>
                                      <w:tab w:val="left" w:pos="2880"/>
                                      <w:tab w:val="left" w:pos="3240"/>
                                    </w:tabs>
                                    <w:spacing w:after="0" w:line="240" w:lineRule="auto"/>
                                    <w:jc w:val="right"/>
                                  </w:pPr>
                                  <w:r w:rsidRPr="009968F3">
                                    <w:t>SD</w:t>
                                  </w:r>
                                  <w:r>
                                    <w:t>S</w:t>
                                  </w:r>
                                  <w:r w:rsidRPr="009968F3">
                                    <w:t xml:space="preserve"> is available</w:t>
                                  </w:r>
                                  <w:r w:rsidRPr="009968F3">
                                    <w:tab/>
                                  </w:r>
                                  <w:r w:rsidRPr="009968F3">
                                    <w:tab/>
                                  </w:r>
                                  <w:r w:rsidRPr="009968F3">
                                    <w:tab/>
                                  </w:r>
                                  <w:r w:rsidRPr="009968F3">
                                    <w:tab/>
                                  </w:r>
                                </w:p>
                                <w:p w14:paraId="54BA4FE2" w14:textId="77777777" w:rsidR="00932EAD" w:rsidRPr="009968F3" w:rsidRDefault="00932EAD" w:rsidP="00932EAD">
                                  <w:pPr>
                                    <w:spacing w:after="0" w:line="240" w:lineRule="auto"/>
                                    <w:jc w:val="right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3BAB42" id="Text Box 22" o:spid="_x0000_s1029" type="#_x0000_t202" style="position:absolute;margin-left:-112.9pt;margin-top:-27.65pt;width:105pt;height:22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" fillcolor="white [3201]" stroked="f" strokeweight=".5pt">
                      <v:textbox>
                        <w:txbxContent>
                          <w:p w14:paraId="7504D05C" w14:textId="77777777" w:rsidR="00932EAD" w:rsidRPr="009968F3" w:rsidRDefault="00932EAD" w:rsidP="00932EAD">
                            <w:pPr>
                              <w:tabs>
                                <w:tab w:val="left" w:pos="2880"/>
                                <w:tab w:val="left" w:pos="3240"/>
                              </w:tabs>
                              <w:spacing w:after="0" w:line="240" w:lineRule="auto"/>
                              <w:jc w:val="right"/>
                            </w:pPr>
                            <w:r w:rsidRPr="009968F3">
                              <w:t>SD</w:t>
                            </w:r>
                            <w:r>
                              <w:t>S</w:t>
                            </w:r>
                            <w:r w:rsidRPr="009968F3">
                              <w:t xml:space="preserve"> is available</w:t>
                            </w:r>
                            <w:r w:rsidRPr="009968F3">
                              <w:tab/>
                            </w:r>
                            <w:r w:rsidRPr="009968F3">
                              <w:tab/>
                            </w:r>
                            <w:r w:rsidRPr="009968F3">
                              <w:tab/>
                            </w:r>
                            <w:r w:rsidRPr="009968F3">
                              <w:tab/>
                            </w:r>
                          </w:p>
                          <w:p w14:paraId="54BA4FE2" w14:textId="77777777" w:rsidR="00932EAD" w:rsidRPr="009968F3" w:rsidRDefault="00932EAD" w:rsidP="00932EAD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932EAD" w14:paraId="391A3B3C" w14:textId="77777777" w:rsidTr="00932EAD">
        <w:trPr>
          <w:trHeight w:val="5040"/>
        </w:trPr>
        <w:tc>
          <w:tcPr>
            <w:tcW w:w="7200" w:type="dxa"/>
          </w:tcPr>
          <w:p w14:paraId="4CB88056" w14:textId="6F8A1B48" w:rsidR="00932EAD" w:rsidRDefault="00932EAD"/>
        </w:tc>
        <w:tc>
          <w:tcPr>
            <w:tcW w:w="7200" w:type="dxa"/>
          </w:tcPr>
          <w:p w14:paraId="3805299D" w14:textId="77777777" w:rsidR="00932EAD" w:rsidRDefault="00932EAD"/>
        </w:tc>
      </w:tr>
    </w:tbl>
    <w:p w14:paraId="68EE84B8" w14:textId="77777777" w:rsidR="00DD3CFF" w:rsidRDefault="00DD3CFF" w:rsidP="00932EAD"/>
    <w:sectPr w:rsidR="00DD3CFF" w:rsidSect="00932EA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bA0MrEwNjY1NTNU0lEKTi0uzszPAykwqgUAXltGMiwAAAA="/>
  </w:docVars>
  <w:rsids>
    <w:rsidRoot w:val="00932EAD"/>
    <w:rsid w:val="00000C17"/>
    <w:rsid w:val="00100E61"/>
    <w:rsid w:val="002E668E"/>
    <w:rsid w:val="00932EAD"/>
    <w:rsid w:val="00DD3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7BFBC"/>
  <w15:chartTrackingRefBased/>
  <w15:docId w15:val="{94A313D8-EE2E-49F8-8CE9-43795985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E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40.png"/><Relationship Id="rId5" Type="http://schemas.openxmlformats.org/officeDocument/2006/relationships/image" Target="media/image2.png"/><Relationship Id="rId15" Type="http://schemas.openxmlformats.org/officeDocument/2006/relationships/image" Target="media/image8.png"/><Relationship Id="rId10" Type="http://schemas.openxmlformats.org/officeDocument/2006/relationships/image" Target="media/image30.png"/><Relationship Id="rId4" Type="http://schemas.openxmlformats.org/officeDocument/2006/relationships/image" Target="media/image1.png"/><Relationship Id="rId9" Type="http://schemas.openxmlformats.org/officeDocument/2006/relationships/image" Target="media/image20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Versteeg</dc:creator>
  <cp:keywords/>
  <dc:description/>
  <cp:lastModifiedBy>Katelyn Versteeg</cp:lastModifiedBy>
  <cp:revision>2</cp:revision>
  <cp:lastPrinted>2022-05-26T12:30:00Z</cp:lastPrinted>
  <dcterms:created xsi:type="dcterms:W3CDTF">2022-06-27T16:37:00Z</dcterms:created>
  <dcterms:modified xsi:type="dcterms:W3CDTF">2022-06-27T16:37:00Z</dcterms:modified>
</cp:coreProperties>
</file>